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A37CA" w14:textId="0A157DAC" w:rsidR="00541DC2" w:rsidRDefault="00541DC2" w:rsidP="00541DC2">
      <w:pPr>
        <w:jc w:val="center"/>
        <w:rPr>
          <w:b/>
          <w:u w:val="single"/>
        </w:rPr>
      </w:pPr>
      <w:r w:rsidRPr="00E45036">
        <w:rPr>
          <w:b/>
          <w:u w:val="single"/>
        </w:rPr>
        <w:t>PRCS252 – Travel System Management Software:</w:t>
      </w:r>
      <w:r w:rsidRPr="00E45036">
        <w:rPr>
          <w:b/>
          <w:u w:val="single"/>
        </w:rPr>
        <w:br/>
        <w:t>Project Checklist</w:t>
      </w:r>
    </w:p>
    <w:p w14:paraId="0E49916B" w14:textId="54D9A808" w:rsidR="005877B7" w:rsidRDefault="005877B7" w:rsidP="00B25ECD">
      <w:pPr>
        <w:rPr>
          <w:b/>
          <w:u w:val="single"/>
        </w:rPr>
      </w:pPr>
    </w:p>
    <w:p w14:paraId="3D10168B" w14:textId="660F2502" w:rsidR="00B25ECD" w:rsidRPr="00B25ECD" w:rsidRDefault="00B25ECD" w:rsidP="00B25ECD">
      <w:r>
        <w:t>The following project checklist was initially completed on Friday 1</w:t>
      </w:r>
      <w:r w:rsidRPr="00B25ECD">
        <w:rPr>
          <w:vertAlign w:val="superscript"/>
        </w:rPr>
        <w:t>st</w:t>
      </w:r>
      <w:r>
        <w:t xml:space="preserve"> February 2019 with alongside the initial </w:t>
      </w:r>
      <w:r w:rsidR="00D65C51">
        <w:t xml:space="preserve">project initiation meeting with team members: William Butler, Andrew </w:t>
      </w:r>
      <w:proofErr w:type="spellStart"/>
      <w:r w:rsidR="00D65C51">
        <w:t>Bellas</w:t>
      </w:r>
      <w:proofErr w:type="spellEnd"/>
      <w:r w:rsidR="00D65C51">
        <w:t>, Vincent Castellani and Goel Biju.</w:t>
      </w:r>
      <w:bookmarkStart w:id="0" w:name="_GoBack"/>
      <w:bookmarkEnd w:id="0"/>
    </w:p>
    <w:p w14:paraId="65E3BBD4" w14:textId="6CA99379" w:rsidR="00AE70AE" w:rsidRDefault="00AE70AE" w:rsidP="00541DC2">
      <w:pPr>
        <w:jc w:val="center"/>
        <w:rPr>
          <w:b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53"/>
        <w:gridCol w:w="3008"/>
        <w:gridCol w:w="1087"/>
        <w:gridCol w:w="1158"/>
        <w:gridCol w:w="1159"/>
        <w:gridCol w:w="1085"/>
      </w:tblGrid>
      <w:tr w:rsidR="00CC753F" w14:paraId="46E181FE" w14:textId="77777777" w:rsidTr="00446DB0">
        <w:tc>
          <w:tcPr>
            <w:tcW w:w="4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2E5E" w14:textId="77777777" w:rsidR="00CC753F" w:rsidRDefault="00CC753F" w:rsidP="00446DB0">
            <w:pPr>
              <w:spacing w:before="100" w:beforeAutospacing="1" w:after="120" w:line="360" w:lineRule="auto"/>
            </w:pPr>
            <w:r>
              <w:t>Responsibilities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8870B" w14:textId="77777777" w:rsidR="00CC753F" w:rsidRDefault="00CC753F" w:rsidP="00446DB0">
            <w:pPr>
              <w:spacing w:before="100" w:beforeAutospacing="1" w:after="120" w:line="360" w:lineRule="auto"/>
            </w:pPr>
            <w:r>
              <w:t>Team Members</w:t>
            </w:r>
          </w:p>
        </w:tc>
      </w:tr>
      <w:tr w:rsidR="00CC753F" w14:paraId="22D1B8B4" w14:textId="77777777" w:rsidTr="00446DB0"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4D4AC" w14:textId="77777777" w:rsidR="00CC753F" w:rsidRDefault="00CC753F" w:rsidP="00446DB0"/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FBDCC" w14:textId="77777777" w:rsidR="00CC753F" w:rsidRDefault="00CC753F" w:rsidP="00446DB0">
            <w:pPr>
              <w:spacing w:before="100" w:beforeAutospacing="1" w:after="120" w:line="360" w:lineRule="auto"/>
            </w:pPr>
            <w:r>
              <w:t>William Butler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129DA" w14:textId="77777777" w:rsidR="00CC753F" w:rsidRDefault="00CC753F" w:rsidP="00446DB0">
            <w:pPr>
              <w:spacing w:before="100" w:beforeAutospacing="1" w:after="120" w:line="360" w:lineRule="auto"/>
            </w:pPr>
            <w:r>
              <w:t xml:space="preserve">Andrew </w:t>
            </w:r>
            <w:proofErr w:type="spellStart"/>
            <w:r>
              <w:t>Bellas</w:t>
            </w:r>
            <w:proofErr w:type="spellEnd"/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F7C05" w14:textId="77777777" w:rsidR="00CC753F" w:rsidRDefault="00CC753F" w:rsidP="00446DB0">
            <w:pPr>
              <w:spacing w:before="100" w:beforeAutospacing="1" w:after="120" w:line="360" w:lineRule="auto"/>
            </w:pPr>
            <w:r>
              <w:t>Vincent Castellan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58DE7" w14:textId="77777777" w:rsidR="00CC753F" w:rsidRDefault="00CC753F" w:rsidP="00446DB0">
            <w:pPr>
              <w:spacing w:before="100" w:beforeAutospacing="1" w:after="120" w:line="360" w:lineRule="auto"/>
            </w:pPr>
            <w:r>
              <w:t>Goel Biju</w:t>
            </w:r>
          </w:p>
        </w:tc>
      </w:tr>
      <w:tr w:rsidR="00CC753F" w14:paraId="6D41E552" w14:textId="77777777" w:rsidTr="00446DB0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78683" w14:textId="77777777" w:rsidR="00CC753F" w:rsidRDefault="00CC753F" w:rsidP="00446DB0">
            <w:pPr>
              <w:spacing w:before="100" w:beforeAutospacing="1" w:after="120" w:line="360" w:lineRule="auto"/>
            </w:pPr>
            <w:r>
              <w:t>Communic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E04779" w14:textId="77777777" w:rsidR="00CC753F" w:rsidRDefault="00CC753F" w:rsidP="00446DB0">
            <w:pPr>
              <w:spacing w:before="100" w:beforeAutospacing="1" w:after="120" w:line="360" w:lineRule="auto"/>
            </w:pPr>
            <w:r>
              <w:t>Set up meet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DEC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9286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F9C0E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2BE79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6D08BE94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0771EE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A63BD" w14:textId="77777777" w:rsidR="00CC753F" w:rsidRDefault="00CC753F" w:rsidP="00446DB0">
            <w:pPr>
              <w:spacing w:before="100" w:beforeAutospacing="1" w:after="120" w:line="360" w:lineRule="auto"/>
            </w:pPr>
            <w:r>
              <w:t>Take notes and submit to repo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5747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DFDF6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47E91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83CFF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20444869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41999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6B05C" w14:textId="77777777" w:rsidR="00CC753F" w:rsidRDefault="00CC753F" w:rsidP="00446DB0">
            <w:pPr>
              <w:spacing w:before="100" w:beforeAutospacing="1" w:after="120" w:line="360" w:lineRule="auto"/>
            </w:pPr>
            <w:r>
              <w:t xml:space="preserve">Track objectives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8B8F3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C221D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57239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BDDAE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</w:tr>
      <w:tr w:rsidR="00CC753F" w14:paraId="0AF8CC60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AA2B5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0ED4C" w14:textId="77777777" w:rsidR="00CC753F" w:rsidRDefault="00CC753F" w:rsidP="00446DB0">
            <w:pPr>
              <w:spacing w:before="100" w:beforeAutospacing="1" w:after="120" w:line="360" w:lineRule="auto"/>
            </w:pPr>
            <w:r>
              <w:t>Track tim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C33AF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78775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466E7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C65C4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</w:tr>
      <w:tr w:rsidR="00CC753F" w14:paraId="67CC8E12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52CE3" w14:textId="77777777" w:rsidR="00CC753F" w:rsidRDefault="00CC753F" w:rsidP="00446DB0">
            <w:pPr>
              <w:spacing w:before="100" w:beforeAutospacing="1" w:after="120" w:line="360" w:lineRule="auto"/>
            </w:pPr>
            <w:r>
              <w:t>Project Initi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7AD4E" w14:textId="77777777" w:rsidR="00CC753F" w:rsidRDefault="00CC753F" w:rsidP="00446DB0">
            <w:pPr>
              <w:spacing w:before="100" w:beforeAutospacing="1" w:after="120" w:line="360" w:lineRule="auto"/>
            </w:pPr>
            <w:r>
              <w:t>Record items in backlog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91AB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126CF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ABD4C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CEE3E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7ED0C2A4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348AB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792D3" w14:textId="77777777" w:rsidR="00CC753F" w:rsidRDefault="00CC753F" w:rsidP="00446DB0">
            <w:pPr>
              <w:spacing w:before="100" w:beforeAutospacing="1" w:after="120" w:line="360" w:lineRule="auto"/>
            </w:pPr>
            <w:r>
              <w:t>Verify all work items allocated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862A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FC71C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4C72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F9200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</w:tr>
      <w:tr w:rsidR="00CC753F" w14:paraId="03AC7C9C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1A12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CF9BB" w14:textId="77777777" w:rsidR="00CC753F" w:rsidRDefault="00CC753F" w:rsidP="00446DB0">
            <w:pPr>
              <w:spacing w:before="100" w:beforeAutospacing="1" w:after="120" w:line="360" w:lineRule="auto"/>
            </w:pPr>
            <w:r>
              <w:t>Communicate with project owner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568EE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3ED1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18EEC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DA04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259197B3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52626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524A1" w14:textId="77777777" w:rsidR="00CC753F" w:rsidRDefault="00CC753F" w:rsidP="00446DB0">
            <w:pPr>
              <w:spacing w:before="100" w:beforeAutospacing="1" w:after="120" w:line="360" w:lineRule="auto"/>
            </w:pPr>
            <w:r>
              <w:t>Check sprint plan coherent and sensibl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AFE21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E227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DDF9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B636A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24706A49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57EB9" w14:textId="77777777" w:rsidR="00CC753F" w:rsidRDefault="00CC753F" w:rsidP="00446DB0">
            <w:pPr>
              <w:spacing w:before="100" w:beforeAutospacing="1" w:after="120" w:line="360" w:lineRule="auto"/>
            </w:pPr>
            <w:r>
              <w:t>Sprints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B7118" w14:textId="77777777" w:rsidR="00CC753F" w:rsidRDefault="00CC753F" w:rsidP="00446DB0">
            <w:pPr>
              <w:spacing w:before="100" w:beforeAutospacing="1" w:after="120" w:line="360" w:lineRule="auto"/>
            </w:pPr>
            <w:r>
              <w:t>Ensure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EA98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1A46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C9CB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04CD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13912AB3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A435F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7469D" w14:textId="77777777" w:rsidR="00CC753F" w:rsidRDefault="00CC753F" w:rsidP="00446DB0">
            <w:pPr>
              <w:spacing w:before="100" w:beforeAutospacing="1" w:after="120" w:line="360" w:lineRule="auto"/>
            </w:pPr>
            <w:r>
              <w:t>Allocate code review pair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CA3B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70111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0B588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D967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1C58280F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FC62E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2B28C" w14:textId="77777777" w:rsidR="00CC753F" w:rsidRDefault="00CC753F" w:rsidP="00446DB0">
            <w:pPr>
              <w:spacing w:before="100" w:beforeAutospacing="1" w:after="120" w:line="360" w:lineRule="auto"/>
            </w:pPr>
            <w:r>
              <w:t xml:space="preserve">Ensure quality of release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8648C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637D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8D293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3365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2C18207F" w14:textId="77777777" w:rsidTr="00446DB0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57E5E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DE1D2" w14:textId="77777777" w:rsidR="00CC753F" w:rsidRDefault="00CC753F" w:rsidP="00446DB0">
            <w:pPr>
              <w:spacing w:before="100" w:beforeAutospacing="1" w:after="120" w:line="360" w:lineRule="auto"/>
            </w:pPr>
            <w:r>
              <w:t>Validate tests for release to ensure their quality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10ED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F338F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9B829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AD41C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62D305BC" w14:textId="77777777" w:rsidTr="00446DB0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37850" w14:textId="77777777" w:rsidR="00CC753F" w:rsidRDefault="00CC753F" w:rsidP="00446DB0">
            <w:pPr>
              <w:spacing w:before="100" w:beforeAutospacing="1" w:after="120" w:line="360" w:lineRule="auto"/>
            </w:pPr>
            <w:r>
              <w:t>Project Closure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B562C" w14:textId="77777777" w:rsidR="00CC753F" w:rsidRDefault="00CC753F" w:rsidP="00446DB0">
            <w:pPr>
              <w:spacing w:before="100" w:beforeAutospacing="1" w:after="120" w:line="360" w:lineRule="auto"/>
            </w:pPr>
            <w:r>
              <w:t>Ensure meeting takes plac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D04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3AB53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7B33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32A86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CC753F" w14:paraId="1767BC81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FD9D6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4BDBC" w14:textId="77777777" w:rsidR="00CC753F" w:rsidRDefault="00CC753F" w:rsidP="00446DB0">
            <w:pPr>
              <w:spacing w:before="100" w:beforeAutospacing="1" w:after="120" w:line="360" w:lineRule="auto"/>
            </w:pPr>
            <w:r>
              <w:t>Ensure project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FAAB8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50B05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7ECF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18353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</w:tr>
      <w:tr w:rsidR="00CC753F" w14:paraId="2A963CF1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760EE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E498C" w14:textId="77777777" w:rsidR="00CC753F" w:rsidRDefault="00CC753F" w:rsidP="00446DB0">
            <w:pPr>
              <w:spacing w:before="100" w:beforeAutospacing="1" w:after="120" w:line="360" w:lineRule="auto"/>
            </w:pPr>
            <w:r>
              <w:t xml:space="preserve">Ensure submission of documentation for project review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87DD2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F925E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EF904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3D243" w14:textId="77777777" w:rsidR="00CC753F" w:rsidRDefault="00CC753F" w:rsidP="00446DB0">
            <w:pPr>
              <w:spacing w:before="100" w:beforeAutospacing="1" w:after="120" w:line="360" w:lineRule="auto"/>
            </w:pPr>
          </w:p>
        </w:tc>
      </w:tr>
      <w:tr w:rsidR="00CC753F" w14:paraId="68923B07" w14:textId="77777777" w:rsidTr="00446DB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CB2E7" w14:textId="77777777" w:rsidR="00CC753F" w:rsidRDefault="00CC753F" w:rsidP="00446DB0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4173" w14:textId="77777777" w:rsidR="00CC753F" w:rsidRDefault="00CC753F" w:rsidP="00446DB0">
            <w:pPr>
              <w:spacing w:before="100" w:beforeAutospacing="1" w:after="120" w:line="360" w:lineRule="auto"/>
            </w:pPr>
            <w:r>
              <w:t>Plan for presentation created and communicated to team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3CA72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A3FF3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3FA28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C92B" w14:textId="77777777" w:rsidR="00CC753F" w:rsidRDefault="00CC753F" w:rsidP="00446DB0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</w:tbl>
    <w:p w14:paraId="408B7288" w14:textId="77777777" w:rsidR="00AE70AE" w:rsidRPr="00541DC2" w:rsidRDefault="00AE70AE" w:rsidP="0019399C">
      <w:pPr>
        <w:rPr>
          <w:b/>
        </w:rPr>
      </w:pPr>
    </w:p>
    <w:sectPr w:rsidR="00AE70AE" w:rsidRPr="00541D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FksZGZhZmhgamlko6SsGpxcWZ+XkgBYa1AKCCOfAsAAAA"/>
  </w:docVars>
  <w:rsids>
    <w:rsidRoot w:val="44588633"/>
    <w:rsid w:val="0019399C"/>
    <w:rsid w:val="00273DEC"/>
    <w:rsid w:val="00541DC2"/>
    <w:rsid w:val="005877B7"/>
    <w:rsid w:val="00AE70AE"/>
    <w:rsid w:val="00B25ECD"/>
    <w:rsid w:val="00CC753F"/>
    <w:rsid w:val="00D65C51"/>
    <w:rsid w:val="00E45036"/>
    <w:rsid w:val="44588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88633"/>
  <w15:chartTrackingRefBased/>
  <w15:docId w15:val="{27120B65-963D-4DA9-B9BA-4D707FC6F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753F"/>
    <w:pPr>
      <w:spacing w:after="0" w:line="240" w:lineRule="auto"/>
    </w:pPr>
    <w:rPr>
      <w:sz w:val="24"/>
      <w:szCs w:val="24"/>
      <w:bdr w:val="none" w:sz="0" w:space="0" w:color="auto" w:frame="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9</cp:revision>
  <dcterms:created xsi:type="dcterms:W3CDTF">2019-02-01T16:40:00Z</dcterms:created>
  <dcterms:modified xsi:type="dcterms:W3CDTF">2019-02-01T16:48:00Z</dcterms:modified>
</cp:coreProperties>
</file>